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6313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łosz Kam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andra Kwaśniewska-Pasz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